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9A4D" w14:textId="54D10D2D" w:rsidR="00AB5C22" w:rsidRPr="00FC5309" w:rsidRDefault="00AB5C22" w:rsidP="00AB5C22">
      <w:pPr>
        <w:pStyle w:val="Header"/>
        <w:spacing w:before="100" w:beforeAutospacing="1"/>
        <w:jc w:val="center"/>
        <w:rPr>
          <w:sz w:val="36"/>
          <w:szCs w:val="36"/>
        </w:rPr>
      </w:pPr>
      <w:r>
        <w:rPr>
          <w:sz w:val="36"/>
          <w:szCs w:val="36"/>
        </w:rPr>
        <w:t>MAC 272</w:t>
      </w:r>
    </w:p>
    <w:p w14:paraId="78E9506A" w14:textId="3CDC3FCB" w:rsidR="00AB5C22" w:rsidRPr="00FC5309" w:rsidRDefault="00AB5C22" w:rsidP="00AB5C22">
      <w:pPr>
        <w:pStyle w:val="Header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Assignment </w:t>
      </w:r>
      <w:r w:rsidR="00AD778D">
        <w:rPr>
          <w:sz w:val="36"/>
          <w:szCs w:val="36"/>
        </w:rPr>
        <w:t>3</w:t>
      </w:r>
    </w:p>
    <w:p w14:paraId="0A2E749A" w14:textId="77777777" w:rsidR="008441E6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4DA17BA" w14:textId="33063832" w:rsidR="002D548B" w:rsidRDefault="0056220B" w:rsidP="008E5D6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22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1: 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For this assignment, you need to c</w:t>
      </w:r>
      <w:r w:rsidR="008E5D6B" w:rsidRPr="008E5D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ate 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>four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php</w:t>
      </w:r>
      <w:proofErr w:type="spellEnd"/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s as follow:</w:t>
      </w:r>
    </w:p>
    <w:p w14:paraId="5F9AE565" w14:textId="5EEC0CCC" w:rsidR="0001300D" w:rsidRPr="0001300D" w:rsidRDefault="00F273C8" w:rsidP="000130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me page: this page has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links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all other pages below. This page acts as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ome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 or index. </w:t>
      </w:r>
    </w:p>
    <w:p w14:paraId="545F35C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639ED4D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5F58ACE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Home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67EED1F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</w:p>
    <w:p w14:paraId="4FFAEB9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ul#menu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li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682C01E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display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01300D">
        <w:rPr>
          <w:rFonts w:ascii="Consolas" w:eastAsia="Times New Roman" w:hAnsi="Consolas" w:cs="Times New Roman"/>
          <w:color w:val="0451A5"/>
          <w:sz w:val="21"/>
          <w:szCs w:val="21"/>
        </w:rPr>
        <w:t>inline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B51C7C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01300D">
        <w:rPr>
          <w:rFonts w:ascii="Consolas" w:eastAsia="Times New Roman" w:hAnsi="Consolas" w:cs="Times New Roman"/>
          <w:color w:val="098658"/>
          <w:sz w:val="21"/>
          <w:szCs w:val="21"/>
        </w:rPr>
        <w:t>15px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B6A9E8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backgroun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01300D">
        <w:rPr>
          <w:rFonts w:ascii="Consolas" w:eastAsia="Times New Roman" w:hAnsi="Consolas" w:cs="Times New Roman"/>
          <w:color w:val="0451A5"/>
          <w:sz w:val="21"/>
          <w:szCs w:val="21"/>
        </w:rPr>
        <w:t>re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4504430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654A02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a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5791EE2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text-decorat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01300D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4697DF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font-siz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01300D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E136BD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3A1CE68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01C4B79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72C2E61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3A017425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Welcome to the Home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64D188F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ul</w:t>
      </w:r>
      <w:proofErr w:type="spellEnd"/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menu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580E15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li&gt;&lt;a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proofErr w:type="spellStart"/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href</w:t>
      </w:r>
      <w:proofErr w:type="spellEnd"/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Welcome_page.php</w:t>
      </w:r>
      <w:proofErr w:type="spellEnd"/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Welcom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a&gt;&lt;/li&gt;</w:t>
      </w:r>
    </w:p>
    <w:p w14:paraId="4C51D6D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li&gt;&lt;a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proofErr w:type="spellStart"/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href</w:t>
      </w:r>
      <w:proofErr w:type="spellEnd"/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Login_page.php</w:t>
      </w:r>
      <w:proofErr w:type="spellEnd"/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Login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a&gt;&lt;/li&gt;</w:t>
      </w:r>
    </w:p>
    <w:p w14:paraId="7AABE93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ul</w:t>
      </w:r>
      <w:proofErr w:type="spellEnd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301DFD0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097FE11D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09EBCF8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83771CB" w14:textId="77777777" w:rsidR="0001300D" w:rsidRPr="0001300D" w:rsidRDefault="0001300D" w:rsidP="0001300D">
      <w:pPr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BE03C7F" w14:textId="6D10CEC5" w:rsidR="002D548B" w:rsidRDefault="002D548B" w:rsidP="002D54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ogin page: This page has two text boxes and one </w:t>
      </w:r>
      <w:r w:rsidR="00312B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utton. The text boxes are used to collect the username and the password. This page works as follow:</w:t>
      </w:r>
    </w:p>
    <w:p w14:paraId="01F390BC" w14:textId="13C31E86" w:rsidR="00312BF7" w:rsidRDefault="002D548B" w:rsidP="007735F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If the user enter username</w:t>
      </w:r>
      <w:r w:rsidR="0076462B">
        <w:rPr>
          <w:rFonts w:ascii="Times New Roman" w:hAnsi="Times New Roman" w:cs="Times New Roman"/>
          <w:sz w:val="24"/>
          <w:szCs w:val="24"/>
          <w:shd w:val="clear" w:color="auto" w:fill="FFFFFF"/>
        </w:rPr>
        <w:t>=</w:t>
      </w:r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968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ike</w:t>
      </w:r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assword</w:t>
      </w:r>
      <w:r w:rsidR="0076462B">
        <w:rPr>
          <w:rFonts w:ascii="Times New Roman" w:hAnsi="Times New Roman" w:cs="Times New Roman"/>
          <w:sz w:val="24"/>
          <w:szCs w:val="24"/>
          <w:shd w:val="clear" w:color="auto" w:fill="FFFFFF"/>
        </w:rPr>
        <w:t>=</w:t>
      </w:r>
      <w:r w:rsidRPr="009968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12345</w:t>
      </w:r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click </w:t>
      </w:r>
      <w:proofErr w:type="gramStart"/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submit</w:t>
      </w:r>
      <w:proofErr w:type="gramEnd"/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ton, the page will provide access and direct the user into welcome page. If the user enters something else, print a message saying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“username and password incorrect”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5BDA26A0" w14:textId="39F09F3D" w:rsidR="002D548B" w:rsidRDefault="000B3D75" w:rsidP="007735F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fore you direct the user into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welcome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, </w:t>
      </w:r>
      <w:r w:rsidR="002D548B"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you need to save the username and password enter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ed</w:t>
      </w:r>
      <w:r w:rsidR="002D548B" w:rsidRP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the user into sessions so you can use them in another pages. </w:t>
      </w:r>
    </w:p>
    <w:p w14:paraId="06B3DDF0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3D55EF8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star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4D3850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1A3DB8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]) &amp;&amp; 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)){</w:t>
      </w:r>
    </w:p>
    <w:p w14:paraId="662A80E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Welcome_page.php</w:t>
      </w:r>
      <w:proofErr w:type="spellEnd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7A0A94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xi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98A4CC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9B0352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7F4D2B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submit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)){</w:t>
      </w:r>
    </w:p>
    <w:p w14:paraId="1645A33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0893F0F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2E90081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693952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Mik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amp;&amp;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12345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46CDCC7D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2AB0A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C7B6F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Welcome_page.php</w:t>
      </w:r>
      <w:proofErr w:type="spellEnd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8C2A8F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xi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EDA303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}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637908F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Username or password are incorrect. Please try again.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55AF60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D9C564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1A61045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0ACB0F4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8CDD5E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2B9410F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6A5B3B2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Login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48F9313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1AE0FF7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44B549D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Login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79DE1C6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8F5C70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Username: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67E16FB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E87E2A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Password: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4E0FD1D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FF26B3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Login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20800B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281016E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0C4AFB5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){</w:t>
      </w:r>
    </w:p>
    <w:p w14:paraId="3398787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&lt;p style='color: red;'&gt;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&lt;/p&gt;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B525AD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21742D1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00F1D74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58DD243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36C37F9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3FC6D36" w14:textId="77777777" w:rsidR="0001300D" w:rsidRPr="0001300D" w:rsidRDefault="0001300D" w:rsidP="0001300D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AFC1DF9" w14:textId="77777777" w:rsidR="00F273C8" w:rsidRPr="002D548B" w:rsidRDefault="00F273C8" w:rsidP="00F273C8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71FDE7F" w14:textId="613B7FB7" w:rsidR="002D548B" w:rsidRDefault="002D548B" w:rsidP="002D54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Welcome page: in the welcome page test if the sessions you created </w:t>
      </w:r>
      <w:r w:rsidR="000C49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login pag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re set or not. If the session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created</w:t>
      </w:r>
      <w:r w:rsidR="00000DF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et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rint their values (in this case username and password). 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>Otherwise, print an error message</w:t>
      </w:r>
      <w:r w:rsidR="00862AB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ying: “sessions are not set”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is page needs to have a link to </w:t>
      </w:r>
      <w:proofErr w:type="gramStart"/>
      <w:r w:rsidR="00FF4E5E">
        <w:rPr>
          <w:rFonts w:ascii="Times New Roman" w:hAnsi="Times New Roman" w:cs="Times New Roman"/>
          <w:sz w:val="24"/>
          <w:szCs w:val="24"/>
          <w:shd w:val="clear" w:color="auto" w:fill="FFFFFF"/>
        </w:rPr>
        <w:t>home</w:t>
      </w:r>
      <w:proofErr w:type="gramEnd"/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, when the user clicks </w:t>
      </w:r>
      <w:r w:rsidR="00D909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FF4E5E">
        <w:rPr>
          <w:rFonts w:ascii="Times New Roman" w:hAnsi="Times New Roman" w:cs="Times New Roman"/>
          <w:sz w:val="24"/>
          <w:szCs w:val="24"/>
          <w:shd w:val="clear" w:color="auto" w:fill="FFFFFF"/>
        </w:rPr>
        <w:t>link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user is directed to </w:t>
      </w:r>
      <w:r w:rsidR="00FF4E5E">
        <w:rPr>
          <w:rFonts w:ascii="Times New Roman" w:hAnsi="Times New Roman" w:cs="Times New Roman"/>
          <w:sz w:val="24"/>
          <w:szCs w:val="24"/>
          <w:shd w:val="clear" w:color="auto" w:fill="FFFFFF"/>
        </w:rPr>
        <w:t>home</w:t>
      </w:r>
      <w:r w:rsidR="00F273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.</w:t>
      </w:r>
    </w:p>
    <w:p w14:paraId="0C97E84D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3AB78E9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star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EE60EA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ACDB1D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]) &amp;&amp; 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)){</w:t>
      </w:r>
    </w:p>
    <w:p w14:paraId="502BE795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3F60299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SESSION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6728D70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4CF135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Sessions are not set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7250575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224F3D1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4E737D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'logout'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])){</w:t>
      </w:r>
    </w:p>
    <w:p w14:paraId="45559AC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un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001EB6A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destroy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552FF83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Home_page.php</w:t>
      </w:r>
      <w:proofErr w:type="spellEnd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C211750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xi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C882E4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F6542CB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6AC06B7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1D37B7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0933AA3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1E16E098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Welcome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6EB2F96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63173B4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0D4B43CF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Welcome Page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1B75043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732F654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){</w:t>
      </w:r>
    </w:p>
    <w:p w14:paraId="7C4E4B6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&lt;p&gt;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error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&lt;/p&gt;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2B0C2F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} </w:t>
      </w: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233FE8E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&lt;p&gt;Username: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&lt;/p&gt;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FB9675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&lt;p&gt;Password: </w:t>
      </w:r>
      <w:r w:rsidRPr="0001300D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&lt;/p&gt;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6BEB26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CCED090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55241886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64CDC26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4A75DE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logout"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1300D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01300D">
        <w:rPr>
          <w:rFonts w:ascii="Consolas" w:eastAsia="Times New Roman" w:hAnsi="Consolas" w:cs="Times New Roman"/>
          <w:color w:val="0000FF"/>
          <w:sz w:val="21"/>
          <w:szCs w:val="21"/>
        </w:rPr>
        <w:t>"Log Out"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3C95BA0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3ECCEFA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5711B98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5E080354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88E7A5C" w14:textId="77777777" w:rsidR="0001300D" w:rsidRPr="0001300D" w:rsidRDefault="0001300D" w:rsidP="0001300D">
      <w:pPr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3813F4B" w14:textId="443735CD" w:rsidR="00AD0532" w:rsidRPr="00D43342" w:rsidRDefault="002D548B" w:rsidP="00526D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>Log out page</w:t>
      </w:r>
      <w:r w:rsidR="00F273C8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when the user </w:t>
      </w:r>
      <w:r w:rsidR="004A7A65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licks log out </w:t>
      </w:r>
      <w:r w:rsidR="009E57FC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nk in the home page, log out page is </w:t>
      </w:r>
      <w:r w:rsidR="00D278BF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>called,</w:t>
      </w:r>
      <w:r w:rsidR="009E57FC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ll sessions are removed (remove sessions code should be in log out page)</w:t>
      </w:r>
      <w:r w:rsidR="004D4007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the user is directed back to home page. </w:t>
      </w:r>
      <w:r w:rsidR="00D43342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this point if you </w:t>
      </w:r>
      <w:r w:rsid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isit </w:t>
      </w:r>
      <w:r w:rsidR="00AD0532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lcome </w:t>
      </w:r>
      <w:r w:rsidR="00F72C75" w:rsidRP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>page,</w:t>
      </w:r>
      <w:r w:rsidR="00862AB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age </w:t>
      </w:r>
      <w:r w:rsid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>should print the error message</w:t>
      </w:r>
      <w:r w:rsidR="00F72C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say</w:t>
      </w:r>
      <w:r w:rsidR="00EC064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F72C75">
        <w:rPr>
          <w:rFonts w:ascii="Times New Roman" w:hAnsi="Times New Roman" w:cs="Times New Roman"/>
          <w:sz w:val="24"/>
          <w:szCs w:val="24"/>
          <w:shd w:val="clear" w:color="auto" w:fill="FFFFFF"/>
        </w:rPr>
        <w:t>: “sessions are not set” because</w:t>
      </w:r>
      <w:r w:rsidR="00D433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essions are destroyed.</w:t>
      </w:r>
    </w:p>
    <w:p w14:paraId="1BBD232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41FA402C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star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87CA9E2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unset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18E0B0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proofErr w:type="spellStart"/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session_destroy</w:t>
      </w:r>
      <w:proofErr w:type="spellEnd"/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614A1A21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Home_page.php</w:t>
      </w:r>
      <w:proofErr w:type="spellEnd"/>
      <w:r w:rsidRPr="0001300D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2D9573A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AF00DB"/>
          <w:sz w:val="21"/>
          <w:szCs w:val="21"/>
        </w:rPr>
        <w:t>exit</w:t>
      </w:r>
      <w:r w:rsidRPr="0001300D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6F433D9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1300D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3175D557" w14:textId="77777777" w:rsidR="0001300D" w:rsidRPr="0001300D" w:rsidRDefault="0001300D" w:rsidP="000130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21E8857" w14:textId="27B86C34" w:rsidR="005E6F0A" w:rsidRDefault="005E6F0A" w:rsidP="005E6F0A"/>
    <w:p w14:paraId="691BD019" w14:textId="6B0B2B51" w:rsidR="00FB5B15" w:rsidRDefault="00FB5B15" w:rsidP="005E6F0A"/>
    <w:p w14:paraId="664EFC1B" w14:textId="4C3B089A" w:rsidR="00FB5B15" w:rsidRPr="0001300D" w:rsidRDefault="0001300D" w:rsidP="0001300D">
      <w:pPr>
        <w:rPr>
          <w:b/>
          <w:bCs/>
          <w:sz w:val="24"/>
          <w:szCs w:val="24"/>
        </w:rPr>
      </w:pPr>
      <w:r w:rsidRPr="0001300D">
        <w:rPr>
          <w:b/>
          <w:bCs/>
          <w:sz w:val="24"/>
          <w:szCs w:val="24"/>
        </w:rPr>
        <w:t>Screenshots</w:t>
      </w:r>
      <w:r w:rsidR="00FB5B15" w:rsidRPr="0001300D">
        <w:rPr>
          <w:b/>
          <w:bCs/>
          <w:sz w:val="24"/>
          <w:szCs w:val="24"/>
        </w:rPr>
        <w:t xml:space="preserve"> </w:t>
      </w:r>
    </w:p>
    <w:p w14:paraId="2689B345" w14:textId="1AA1CBFB" w:rsidR="00FB5B15" w:rsidRDefault="0001300D" w:rsidP="005E6F0A">
      <w:pPr>
        <w:rPr>
          <w:noProof/>
        </w:rPr>
      </w:pPr>
      <w:r w:rsidRPr="0001300D">
        <w:drawing>
          <wp:inline distT="0" distB="0" distL="0" distR="0" wp14:anchorId="60E14FA0" wp14:editId="3EB8A34A">
            <wp:extent cx="4480948" cy="1653683"/>
            <wp:effectExtent l="0" t="0" r="0" b="3810"/>
            <wp:docPr id="3313138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313850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300D">
        <w:rPr>
          <w:noProof/>
        </w:rPr>
        <w:t xml:space="preserve"> </w:t>
      </w:r>
      <w:r w:rsidRPr="0001300D">
        <w:drawing>
          <wp:inline distT="0" distB="0" distL="0" distR="0" wp14:anchorId="55C3CEFC" wp14:editId="53E88777">
            <wp:extent cx="4115157" cy="1707028"/>
            <wp:effectExtent l="0" t="0" r="0" b="7620"/>
            <wp:docPr id="1762670867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670867" name="Picture 1" descr="A screenshot of a web pag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9CAE0" w14:textId="27D9479C" w:rsidR="0001300D" w:rsidRDefault="0001300D" w:rsidP="005E6F0A">
      <w:r w:rsidRPr="0001300D">
        <w:lastRenderedPageBreak/>
        <w:drawing>
          <wp:inline distT="0" distB="0" distL="0" distR="0" wp14:anchorId="559CF0E8" wp14:editId="00D2C7D5">
            <wp:extent cx="4198984" cy="2194750"/>
            <wp:effectExtent l="0" t="0" r="0" b="0"/>
            <wp:docPr id="95846550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65503" name="Picture 1" descr="A screen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B8766" w14:textId="6DF2478B" w:rsidR="0001300D" w:rsidRPr="005E6F0A" w:rsidRDefault="0001300D" w:rsidP="005E6F0A">
      <w:r w:rsidRPr="0001300D">
        <w:drawing>
          <wp:inline distT="0" distB="0" distL="0" distR="0" wp14:anchorId="02AF8FF8" wp14:editId="2432C2EF">
            <wp:extent cx="4198984" cy="2301439"/>
            <wp:effectExtent l="0" t="0" r="0" b="3810"/>
            <wp:docPr id="20948170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1708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300D" w:rsidRPr="005E6F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62672"/>
    <w:multiLevelType w:val="hybridMultilevel"/>
    <w:tmpl w:val="BB5682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1804292">
    <w:abstractNumId w:val="3"/>
  </w:num>
  <w:num w:numId="2" w16cid:durableId="1061633705">
    <w:abstractNumId w:val="2"/>
  </w:num>
  <w:num w:numId="3" w16cid:durableId="1917282704">
    <w:abstractNumId w:val="1"/>
  </w:num>
  <w:num w:numId="4" w16cid:durableId="18534903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rQUAzgUvlSwAAAA="/>
  </w:docVars>
  <w:rsids>
    <w:rsidRoot w:val="00CC5D74"/>
    <w:rsid w:val="00000DF1"/>
    <w:rsid w:val="0001300D"/>
    <w:rsid w:val="00034FD0"/>
    <w:rsid w:val="00063289"/>
    <w:rsid w:val="000B3D75"/>
    <w:rsid w:val="000C49ED"/>
    <w:rsid w:val="000F1130"/>
    <w:rsid w:val="002571FD"/>
    <w:rsid w:val="002879D0"/>
    <w:rsid w:val="002D548B"/>
    <w:rsid w:val="00312BF7"/>
    <w:rsid w:val="00450CDE"/>
    <w:rsid w:val="00491BFF"/>
    <w:rsid w:val="004A7A65"/>
    <w:rsid w:val="004D4007"/>
    <w:rsid w:val="00552546"/>
    <w:rsid w:val="0056220B"/>
    <w:rsid w:val="005E6F0A"/>
    <w:rsid w:val="005F64A7"/>
    <w:rsid w:val="00644BE9"/>
    <w:rsid w:val="006A58DC"/>
    <w:rsid w:val="0076462B"/>
    <w:rsid w:val="007B64CB"/>
    <w:rsid w:val="00823D73"/>
    <w:rsid w:val="008441E6"/>
    <w:rsid w:val="00862AB1"/>
    <w:rsid w:val="008E5D6B"/>
    <w:rsid w:val="008F73E8"/>
    <w:rsid w:val="009968AB"/>
    <w:rsid w:val="009E57FC"/>
    <w:rsid w:val="00A37353"/>
    <w:rsid w:val="00AB5C22"/>
    <w:rsid w:val="00AD0532"/>
    <w:rsid w:val="00AD6DFB"/>
    <w:rsid w:val="00AD778D"/>
    <w:rsid w:val="00B81490"/>
    <w:rsid w:val="00BE7620"/>
    <w:rsid w:val="00CC5D74"/>
    <w:rsid w:val="00D278BF"/>
    <w:rsid w:val="00D43342"/>
    <w:rsid w:val="00D90931"/>
    <w:rsid w:val="00DB238B"/>
    <w:rsid w:val="00DC0C5E"/>
    <w:rsid w:val="00DF5A09"/>
    <w:rsid w:val="00EC0642"/>
    <w:rsid w:val="00F273C8"/>
    <w:rsid w:val="00F72C75"/>
    <w:rsid w:val="00FB5B15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14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2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6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2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8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1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9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5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7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44</cp:revision>
  <dcterms:created xsi:type="dcterms:W3CDTF">2020-03-18T15:36:00Z</dcterms:created>
  <dcterms:modified xsi:type="dcterms:W3CDTF">2023-10-18T22:48:00Z</dcterms:modified>
</cp:coreProperties>
</file>